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B5C94" w14:textId="77777777" w:rsidR="00DE3CDF" w:rsidRDefault="00DE3CDF">
      <w:bookmarkStart w:id="0" w:name="_GoBack"/>
      <w:bookmarkEnd w:id="0"/>
    </w:p>
    <w:p w14:paraId="3F6FC596" w14:textId="77777777" w:rsidR="00DE3CDF" w:rsidRPr="00DE3CDF" w:rsidRDefault="00DE3CDF">
      <w:pPr>
        <w:rPr>
          <w:b/>
        </w:rPr>
      </w:pPr>
    </w:p>
    <w:p w14:paraId="3B3E19E9" w14:textId="70711D55" w:rsidR="00DE3CDF" w:rsidRPr="00401D2D" w:rsidRDefault="00DE3CDF" w:rsidP="00DE3CDF">
      <w:pPr>
        <w:contextualSpacing/>
        <w:jc w:val="center"/>
        <w:rPr>
          <w:sz w:val="32"/>
          <w:szCs w:val="32"/>
        </w:rPr>
      </w:pPr>
      <w:r w:rsidRPr="00401D2D">
        <w:rPr>
          <w:sz w:val="32"/>
          <w:szCs w:val="32"/>
        </w:rPr>
        <w:t>Montemorelos University</w:t>
      </w:r>
    </w:p>
    <w:p w14:paraId="5556A699" w14:textId="77777777" w:rsidR="00401D2D" w:rsidRPr="00401D2D" w:rsidRDefault="00401D2D" w:rsidP="00DE3CDF">
      <w:pPr>
        <w:contextualSpacing/>
        <w:jc w:val="center"/>
        <w:rPr>
          <w:sz w:val="32"/>
          <w:szCs w:val="32"/>
        </w:rPr>
      </w:pPr>
      <w:r w:rsidRPr="00401D2D">
        <w:rPr>
          <w:sz w:val="32"/>
          <w:szCs w:val="32"/>
        </w:rPr>
        <w:t>Business Administration Doctoral Program</w:t>
      </w:r>
    </w:p>
    <w:p w14:paraId="3E7F476E" w14:textId="1960F034" w:rsidR="00401D2D" w:rsidRPr="00401D2D" w:rsidRDefault="00401D2D" w:rsidP="00DE3CDF">
      <w:pPr>
        <w:contextualSpacing/>
        <w:jc w:val="center"/>
        <w:rPr>
          <w:sz w:val="32"/>
          <w:szCs w:val="32"/>
        </w:rPr>
      </w:pPr>
      <w:r w:rsidRPr="00401D2D">
        <w:rPr>
          <w:sz w:val="32"/>
          <w:szCs w:val="32"/>
        </w:rPr>
        <w:t xml:space="preserve">Cohort #2 </w:t>
      </w:r>
    </w:p>
    <w:p w14:paraId="5DA21523" w14:textId="77777777" w:rsidR="00DE3CDF" w:rsidRPr="00DE3CDF" w:rsidRDefault="00DE3CDF" w:rsidP="00DE3CDF">
      <w:pPr>
        <w:jc w:val="center"/>
        <w:rPr>
          <w:sz w:val="32"/>
          <w:szCs w:val="32"/>
        </w:rPr>
      </w:pPr>
    </w:p>
    <w:p w14:paraId="07E184CA" w14:textId="77777777" w:rsidR="00DE3CDF" w:rsidRDefault="00DE3CDF" w:rsidP="00DE3CDF">
      <w:pPr>
        <w:jc w:val="center"/>
        <w:rPr>
          <w:sz w:val="28"/>
          <w:szCs w:val="28"/>
        </w:rPr>
      </w:pPr>
      <w:r w:rsidRPr="00DE3CDF">
        <w:rPr>
          <w:b/>
          <w:sz w:val="28"/>
          <w:szCs w:val="28"/>
        </w:rPr>
        <w:t xml:space="preserve">Course: </w:t>
      </w:r>
      <w:r w:rsidRPr="00DE3CDF">
        <w:rPr>
          <w:sz w:val="28"/>
          <w:szCs w:val="28"/>
        </w:rPr>
        <w:t>Corporate Finance</w:t>
      </w:r>
    </w:p>
    <w:p w14:paraId="052CE4F3" w14:textId="77777777" w:rsidR="00DE3CDF" w:rsidRDefault="00DE3CDF" w:rsidP="00DE3CDF">
      <w:pPr>
        <w:jc w:val="center"/>
        <w:rPr>
          <w:sz w:val="28"/>
          <w:szCs w:val="28"/>
        </w:rPr>
      </w:pPr>
    </w:p>
    <w:p w14:paraId="32AB9622" w14:textId="381238D2" w:rsidR="00DE3CDF" w:rsidRPr="00DE3CDF" w:rsidRDefault="00DE3CDF" w:rsidP="00DE3CDF">
      <w:pPr>
        <w:jc w:val="center"/>
        <w:rPr>
          <w:sz w:val="28"/>
          <w:szCs w:val="28"/>
        </w:rPr>
      </w:pPr>
    </w:p>
    <w:p w14:paraId="55795EFC" w14:textId="26580323" w:rsidR="00DE3CDF" w:rsidRDefault="00DE3CDF" w:rsidP="00DE3CDF">
      <w:pPr>
        <w:jc w:val="center"/>
        <w:rPr>
          <w:sz w:val="28"/>
          <w:szCs w:val="28"/>
        </w:rPr>
      </w:pPr>
      <w:r w:rsidRPr="00DE3CDF">
        <w:rPr>
          <w:b/>
          <w:sz w:val="28"/>
          <w:szCs w:val="28"/>
        </w:rPr>
        <w:t xml:space="preserve">Assignment: </w:t>
      </w:r>
      <w:r w:rsidRPr="00DE3CDF">
        <w:rPr>
          <w:sz w:val="28"/>
          <w:szCs w:val="28"/>
        </w:rPr>
        <w:t>Stock Exchange Simulator</w:t>
      </w:r>
    </w:p>
    <w:p w14:paraId="197D2CC9" w14:textId="722BD10A" w:rsidR="00DE3CDF" w:rsidRDefault="00DE3CDF" w:rsidP="00DE3CDF">
      <w:pPr>
        <w:jc w:val="center"/>
        <w:rPr>
          <w:b/>
          <w:sz w:val="28"/>
          <w:szCs w:val="28"/>
        </w:rPr>
      </w:pPr>
    </w:p>
    <w:p w14:paraId="15FF6B6A" w14:textId="77777777" w:rsidR="00DE3CDF" w:rsidRPr="00DE3CDF" w:rsidRDefault="00DE3CDF" w:rsidP="00DE3CDF">
      <w:pPr>
        <w:jc w:val="center"/>
        <w:rPr>
          <w:b/>
          <w:sz w:val="28"/>
          <w:szCs w:val="28"/>
        </w:rPr>
      </w:pPr>
    </w:p>
    <w:p w14:paraId="63A09BCF" w14:textId="38A6C219" w:rsidR="00DE3CDF" w:rsidRDefault="00DE3CDF" w:rsidP="00DE3CDF">
      <w:pPr>
        <w:jc w:val="center"/>
        <w:rPr>
          <w:sz w:val="28"/>
          <w:szCs w:val="28"/>
        </w:rPr>
      </w:pPr>
      <w:r w:rsidRPr="00DE3CDF">
        <w:rPr>
          <w:b/>
          <w:sz w:val="28"/>
          <w:szCs w:val="28"/>
        </w:rPr>
        <w:t xml:space="preserve">Instructor:   </w:t>
      </w:r>
      <w:r w:rsidRPr="00DE3CDF">
        <w:rPr>
          <w:sz w:val="28"/>
          <w:szCs w:val="28"/>
        </w:rPr>
        <w:t>Professor Pedro Gonzalez</w:t>
      </w:r>
      <w:r w:rsidR="00401D2D">
        <w:rPr>
          <w:sz w:val="28"/>
          <w:szCs w:val="28"/>
        </w:rPr>
        <w:t>, Ph.D.</w:t>
      </w:r>
    </w:p>
    <w:p w14:paraId="612B22F9" w14:textId="4EE997EE" w:rsidR="00DE3CDF" w:rsidRDefault="00DE3CDF" w:rsidP="00DE3CDF">
      <w:pPr>
        <w:jc w:val="center"/>
        <w:rPr>
          <w:b/>
          <w:sz w:val="28"/>
          <w:szCs w:val="28"/>
        </w:rPr>
      </w:pPr>
    </w:p>
    <w:p w14:paraId="72765E66" w14:textId="77777777" w:rsidR="00DE3CDF" w:rsidRPr="00DE3CDF" w:rsidRDefault="00DE3CDF" w:rsidP="00DE3CDF">
      <w:pPr>
        <w:jc w:val="center"/>
        <w:rPr>
          <w:b/>
          <w:sz w:val="28"/>
          <w:szCs w:val="28"/>
        </w:rPr>
      </w:pPr>
    </w:p>
    <w:p w14:paraId="222A9E13" w14:textId="42106032" w:rsidR="00DE3CDF" w:rsidRDefault="00DE3CDF" w:rsidP="00DE3CDF">
      <w:pPr>
        <w:jc w:val="center"/>
        <w:rPr>
          <w:sz w:val="28"/>
          <w:szCs w:val="28"/>
        </w:rPr>
      </w:pPr>
      <w:r w:rsidRPr="00DE3CDF">
        <w:rPr>
          <w:b/>
          <w:sz w:val="28"/>
          <w:szCs w:val="28"/>
        </w:rPr>
        <w:t xml:space="preserve">Student: </w:t>
      </w:r>
      <w:r w:rsidRPr="00DE3CDF">
        <w:rPr>
          <w:sz w:val="28"/>
          <w:szCs w:val="28"/>
        </w:rPr>
        <w:t>Donovan A. Lauther</w:t>
      </w:r>
    </w:p>
    <w:p w14:paraId="094742CC" w14:textId="0DDA3D6A" w:rsidR="00DE3CDF" w:rsidRDefault="00DE3CDF" w:rsidP="00DE3CDF">
      <w:pPr>
        <w:jc w:val="center"/>
        <w:rPr>
          <w:b/>
          <w:sz w:val="28"/>
          <w:szCs w:val="28"/>
        </w:rPr>
      </w:pPr>
    </w:p>
    <w:p w14:paraId="0872D2EB" w14:textId="77777777" w:rsidR="00DE3CDF" w:rsidRPr="00DE3CDF" w:rsidRDefault="00DE3CDF" w:rsidP="00DE3CDF">
      <w:pPr>
        <w:jc w:val="center"/>
        <w:rPr>
          <w:b/>
          <w:sz w:val="28"/>
          <w:szCs w:val="28"/>
        </w:rPr>
      </w:pPr>
    </w:p>
    <w:p w14:paraId="2F46B5B3" w14:textId="03997AAE" w:rsidR="00DE3CDF" w:rsidRPr="00DE3CDF" w:rsidRDefault="00DE3CDF" w:rsidP="00DE3CDF">
      <w:pPr>
        <w:jc w:val="center"/>
        <w:rPr>
          <w:b/>
          <w:sz w:val="28"/>
          <w:szCs w:val="28"/>
        </w:rPr>
      </w:pPr>
      <w:r w:rsidRPr="00DE3CDF">
        <w:rPr>
          <w:b/>
          <w:sz w:val="28"/>
          <w:szCs w:val="28"/>
        </w:rPr>
        <w:t xml:space="preserve">Date: </w:t>
      </w:r>
      <w:r w:rsidRPr="00DE3CDF">
        <w:rPr>
          <w:sz w:val="28"/>
          <w:szCs w:val="28"/>
        </w:rPr>
        <w:t>January 31, 2019</w:t>
      </w:r>
    </w:p>
    <w:p w14:paraId="76C02A3A" w14:textId="4520DFA4" w:rsidR="00DE3CDF" w:rsidRDefault="00DE3CDF"/>
    <w:p w14:paraId="19307810" w14:textId="737ABD59" w:rsidR="00DE3CDF" w:rsidRDefault="00DE3CDF"/>
    <w:p w14:paraId="360CD2A7" w14:textId="24FA28B6" w:rsidR="00DE3CDF" w:rsidRDefault="00DE3CDF"/>
    <w:p w14:paraId="2BF89201" w14:textId="7A05F991" w:rsidR="00DE3CDF" w:rsidRDefault="00DE3CDF"/>
    <w:p w14:paraId="52441B46" w14:textId="2E081613" w:rsidR="00DE3CDF" w:rsidRDefault="00DE3CDF">
      <w:r>
        <w:lastRenderedPageBreak/>
        <w:t>Summary</w:t>
      </w:r>
    </w:p>
    <w:p w14:paraId="0743A009" w14:textId="327E1A64" w:rsidR="00DE3CDF" w:rsidRDefault="00DE3CDF">
      <w:r>
        <w:t xml:space="preserve">It is normal for the stock market to be volatile which creates the risk factor for every sector. </w:t>
      </w:r>
      <w:r w:rsidR="007D1B5B">
        <w:t>However, the past month</w:t>
      </w:r>
      <w:r w:rsidR="00CC7107">
        <w:t>s</w:t>
      </w:r>
      <w:r w:rsidR="007D1B5B">
        <w:t xml:space="preserve"> was a very unpredictable time for the stock market due to instability of the Unites States economy which has a significant impact on the global market. There are several </w:t>
      </w:r>
      <w:r w:rsidR="00CC7107">
        <w:t xml:space="preserve">international </w:t>
      </w:r>
      <w:r w:rsidR="007D1B5B">
        <w:t>political and economic events that contribute</w:t>
      </w:r>
      <w:r w:rsidR="00CC7107">
        <w:t>d to</w:t>
      </w:r>
      <w:r w:rsidR="007D1B5B">
        <w:t xml:space="preserve"> the downward movement</w:t>
      </w:r>
      <w:r w:rsidR="00CC7107">
        <w:t>s</w:t>
      </w:r>
      <w:r w:rsidR="007D1B5B">
        <w:t xml:space="preserve"> of the market like Britain leaving the European Union, the overall weak economies of the other European partners and the British parliament struggles with a feasible formula to exit the union without great negative economical impact. In the middle east, China, North Korea and Japan economies also experienced challenges as their relationships with the Unites States remains unstable. </w:t>
      </w:r>
      <w:r w:rsidR="00CC7107">
        <w:t>As a result, we witnessed radical stock movements as stocks plummet from day to another.  Over the short time period it was a very challenging time to make investment gains. However, over the long-run, it is quite possible that the market will correct itself as the international political and the global economies re-bound</w:t>
      </w:r>
      <w:r w:rsidR="00401D2D">
        <w:t xml:space="preserve"> with time</w:t>
      </w:r>
      <w:r w:rsidR="00CC7107">
        <w:t xml:space="preserve"> </w:t>
      </w:r>
    </w:p>
    <w:p w14:paraId="53E89E70" w14:textId="3809515C" w:rsidR="00CC7107" w:rsidRDefault="00CC7107">
      <w:r>
        <w:t>The pictures below captured the trend of the market and especially the stocks I invested in over the past five months.</w:t>
      </w:r>
    </w:p>
    <w:p w14:paraId="6CF28199" w14:textId="77777777" w:rsidR="00DE3CDF" w:rsidRDefault="00DE3CDF"/>
    <w:p w14:paraId="368B8BAA" w14:textId="77777777" w:rsidR="00DE3CDF" w:rsidRDefault="00DE3CDF"/>
    <w:p w14:paraId="3A0FF9F6" w14:textId="323857C2" w:rsidR="008E63E1" w:rsidRDefault="00D15692">
      <w:r>
        <w:rPr>
          <w:noProof/>
        </w:rPr>
        <w:drawing>
          <wp:inline distT="0" distB="0" distL="0" distR="0" wp14:anchorId="7B578216" wp14:editId="3DC6F03C">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341370"/>
                    </a:xfrm>
                    <a:prstGeom prst="rect">
                      <a:avLst/>
                    </a:prstGeom>
                  </pic:spPr>
                </pic:pic>
              </a:graphicData>
            </a:graphic>
          </wp:inline>
        </w:drawing>
      </w:r>
    </w:p>
    <w:p w14:paraId="4A2FB7C7" w14:textId="77777777" w:rsidR="00DE3CDF" w:rsidRDefault="00DE3CDF"/>
    <w:p w14:paraId="16767B41" w14:textId="6AE22561" w:rsidR="00D15692" w:rsidRDefault="00D15692">
      <w:r>
        <w:rPr>
          <w:noProof/>
        </w:rPr>
        <w:lastRenderedPageBreak/>
        <w:drawing>
          <wp:inline distT="0" distB="0" distL="0" distR="0" wp14:anchorId="7C883AFC" wp14:editId="1EB39830">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1370"/>
                    </a:xfrm>
                    <a:prstGeom prst="rect">
                      <a:avLst/>
                    </a:prstGeom>
                  </pic:spPr>
                </pic:pic>
              </a:graphicData>
            </a:graphic>
          </wp:inline>
        </w:drawing>
      </w:r>
    </w:p>
    <w:p w14:paraId="00C0E012" w14:textId="6E784AFB" w:rsidR="00D15692" w:rsidRDefault="00D15692">
      <w:r>
        <w:rPr>
          <w:noProof/>
        </w:rPr>
        <w:drawing>
          <wp:inline distT="0" distB="0" distL="0" distR="0" wp14:anchorId="511E027F" wp14:editId="0E40FEB6">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1370"/>
                    </a:xfrm>
                    <a:prstGeom prst="rect">
                      <a:avLst/>
                    </a:prstGeom>
                  </pic:spPr>
                </pic:pic>
              </a:graphicData>
            </a:graphic>
          </wp:inline>
        </w:drawing>
      </w:r>
    </w:p>
    <w:p w14:paraId="17E1683C" w14:textId="7DE6CBCB" w:rsidR="00D15692" w:rsidRDefault="00D15692">
      <w:r>
        <w:rPr>
          <w:noProof/>
        </w:rPr>
        <w:lastRenderedPageBreak/>
        <w:drawing>
          <wp:inline distT="0" distB="0" distL="0" distR="0" wp14:anchorId="095DCA87" wp14:editId="1F6196E7">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1370"/>
                    </a:xfrm>
                    <a:prstGeom prst="rect">
                      <a:avLst/>
                    </a:prstGeom>
                  </pic:spPr>
                </pic:pic>
              </a:graphicData>
            </a:graphic>
          </wp:inline>
        </w:drawing>
      </w:r>
    </w:p>
    <w:p w14:paraId="1A252D93" w14:textId="238D06AB" w:rsidR="00D15692" w:rsidRDefault="00D15692">
      <w:r>
        <w:rPr>
          <w:noProof/>
        </w:rPr>
        <w:drawing>
          <wp:inline distT="0" distB="0" distL="0" distR="0" wp14:anchorId="01E13A24" wp14:editId="64D391CB">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1370"/>
                    </a:xfrm>
                    <a:prstGeom prst="rect">
                      <a:avLst/>
                    </a:prstGeom>
                  </pic:spPr>
                </pic:pic>
              </a:graphicData>
            </a:graphic>
          </wp:inline>
        </w:drawing>
      </w:r>
    </w:p>
    <w:p w14:paraId="74459380" w14:textId="20007645" w:rsidR="00D15692" w:rsidRDefault="00D15692">
      <w:r>
        <w:rPr>
          <w:noProof/>
        </w:rPr>
        <w:lastRenderedPageBreak/>
        <w:drawing>
          <wp:inline distT="0" distB="0" distL="0" distR="0" wp14:anchorId="3BC3F8E8" wp14:editId="0D9ECBE3">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1370"/>
                    </a:xfrm>
                    <a:prstGeom prst="rect">
                      <a:avLst/>
                    </a:prstGeom>
                  </pic:spPr>
                </pic:pic>
              </a:graphicData>
            </a:graphic>
          </wp:inline>
        </w:drawing>
      </w:r>
    </w:p>
    <w:p w14:paraId="4CC5EE63" w14:textId="5CFE7F89" w:rsidR="00D15692" w:rsidRDefault="00A4784F">
      <w:r>
        <w:rPr>
          <w:noProof/>
        </w:rPr>
        <w:drawing>
          <wp:inline distT="0" distB="0" distL="0" distR="0" wp14:anchorId="7562403E" wp14:editId="49963CB3">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2A6F8D9A" w14:textId="659B2791" w:rsidR="00A10444" w:rsidRDefault="00A10444">
      <w:r>
        <w:rPr>
          <w:noProof/>
        </w:rPr>
        <w:lastRenderedPageBreak/>
        <w:drawing>
          <wp:inline distT="0" distB="0" distL="0" distR="0" wp14:anchorId="56AB6544" wp14:editId="6A9EB538">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0C49DA0B" w14:textId="75A9CD47" w:rsidR="00A10444" w:rsidRDefault="00A10444">
      <w:r>
        <w:rPr>
          <w:noProof/>
        </w:rPr>
        <w:drawing>
          <wp:inline distT="0" distB="0" distL="0" distR="0" wp14:anchorId="6F3BF21D" wp14:editId="26E9E2AD">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1370"/>
                    </a:xfrm>
                    <a:prstGeom prst="rect">
                      <a:avLst/>
                    </a:prstGeom>
                  </pic:spPr>
                </pic:pic>
              </a:graphicData>
            </a:graphic>
          </wp:inline>
        </w:drawing>
      </w:r>
    </w:p>
    <w:p w14:paraId="0E35131C" w14:textId="2C8E3481" w:rsidR="00A10444" w:rsidRDefault="00A10444">
      <w:r>
        <w:rPr>
          <w:noProof/>
        </w:rPr>
        <w:lastRenderedPageBreak/>
        <w:drawing>
          <wp:inline distT="0" distB="0" distL="0" distR="0" wp14:anchorId="13C2C0B0" wp14:editId="3F153B3C">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1370"/>
                    </a:xfrm>
                    <a:prstGeom prst="rect">
                      <a:avLst/>
                    </a:prstGeom>
                  </pic:spPr>
                </pic:pic>
              </a:graphicData>
            </a:graphic>
          </wp:inline>
        </w:drawing>
      </w:r>
    </w:p>
    <w:p w14:paraId="66810C2E" w14:textId="55068E72" w:rsidR="00A10444" w:rsidRDefault="00A10444">
      <w:r>
        <w:rPr>
          <w:noProof/>
        </w:rPr>
        <w:drawing>
          <wp:inline distT="0" distB="0" distL="0" distR="0" wp14:anchorId="6D1701A8" wp14:editId="735668FC">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1370"/>
                    </a:xfrm>
                    <a:prstGeom prst="rect">
                      <a:avLst/>
                    </a:prstGeom>
                  </pic:spPr>
                </pic:pic>
              </a:graphicData>
            </a:graphic>
          </wp:inline>
        </w:drawing>
      </w:r>
    </w:p>
    <w:p w14:paraId="779391D7" w14:textId="5E343925" w:rsidR="00A10444" w:rsidRDefault="00A10444">
      <w:r>
        <w:rPr>
          <w:noProof/>
        </w:rPr>
        <w:lastRenderedPageBreak/>
        <w:drawing>
          <wp:inline distT="0" distB="0" distL="0" distR="0" wp14:anchorId="204B3D0F" wp14:editId="1CCC21AA">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1370"/>
                    </a:xfrm>
                    <a:prstGeom prst="rect">
                      <a:avLst/>
                    </a:prstGeom>
                  </pic:spPr>
                </pic:pic>
              </a:graphicData>
            </a:graphic>
          </wp:inline>
        </w:drawing>
      </w:r>
    </w:p>
    <w:p w14:paraId="148117BC" w14:textId="33650883" w:rsidR="00A10444" w:rsidRDefault="00A10444">
      <w:r>
        <w:rPr>
          <w:noProof/>
        </w:rPr>
        <w:drawing>
          <wp:inline distT="0" distB="0" distL="0" distR="0" wp14:anchorId="39213025" wp14:editId="68A8EBA5">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1370"/>
                    </a:xfrm>
                    <a:prstGeom prst="rect">
                      <a:avLst/>
                    </a:prstGeom>
                  </pic:spPr>
                </pic:pic>
              </a:graphicData>
            </a:graphic>
          </wp:inline>
        </w:drawing>
      </w:r>
    </w:p>
    <w:p w14:paraId="46044ED3" w14:textId="2B1B8532" w:rsidR="00A10444" w:rsidRDefault="00A10444">
      <w:r>
        <w:rPr>
          <w:noProof/>
        </w:rPr>
        <w:lastRenderedPageBreak/>
        <w:drawing>
          <wp:inline distT="0" distB="0" distL="0" distR="0" wp14:anchorId="0AD95CB6" wp14:editId="68BCB93F">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1370"/>
                    </a:xfrm>
                    <a:prstGeom prst="rect">
                      <a:avLst/>
                    </a:prstGeom>
                  </pic:spPr>
                </pic:pic>
              </a:graphicData>
            </a:graphic>
          </wp:inline>
        </w:drawing>
      </w:r>
    </w:p>
    <w:p w14:paraId="59D1AACD" w14:textId="457DBB13" w:rsidR="00A10444" w:rsidRDefault="00A10444">
      <w:r>
        <w:rPr>
          <w:noProof/>
        </w:rPr>
        <w:drawing>
          <wp:inline distT="0" distB="0" distL="0" distR="0" wp14:anchorId="03B459A5" wp14:editId="1935F17B">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1370"/>
                    </a:xfrm>
                    <a:prstGeom prst="rect">
                      <a:avLst/>
                    </a:prstGeom>
                  </pic:spPr>
                </pic:pic>
              </a:graphicData>
            </a:graphic>
          </wp:inline>
        </w:drawing>
      </w:r>
    </w:p>
    <w:p w14:paraId="037E9502" w14:textId="7BA6EDDF" w:rsidR="00A10444" w:rsidRPr="00A10444" w:rsidRDefault="00A10444">
      <w:r>
        <w:rPr>
          <w:noProof/>
        </w:rPr>
        <w:lastRenderedPageBreak/>
        <w:drawing>
          <wp:inline distT="0" distB="0" distL="0" distR="0" wp14:anchorId="4E008DF4" wp14:editId="2F4C0EC6">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sectPr w:rsidR="00A10444" w:rsidRPr="00A104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xNTIyMTIxtrQwNDNU0lEKTi0uzszPAykwqgUA9d4/7iwAAAA="/>
  </w:docVars>
  <w:rsids>
    <w:rsidRoot w:val="00F402CA"/>
    <w:rsid w:val="00401D2D"/>
    <w:rsid w:val="004661FE"/>
    <w:rsid w:val="007D1B5B"/>
    <w:rsid w:val="008E63E1"/>
    <w:rsid w:val="00A10444"/>
    <w:rsid w:val="00A4784F"/>
    <w:rsid w:val="00CC7107"/>
    <w:rsid w:val="00D15692"/>
    <w:rsid w:val="00DE3CDF"/>
    <w:rsid w:val="00F40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B13B4"/>
  <w15:chartTrackingRefBased/>
  <w15:docId w15:val="{8712F9D1-2C39-4A2F-A617-4FF4A5CB8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25</Words>
  <Characters>128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Lauther</dc:creator>
  <cp:keywords/>
  <dc:description/>
  <cp:lastModifiedBy>Donovan Lauther</cp:lastModifiedBy>
  <cp:revision>2</cp:revision>
  <dcterms:created xsi:type="dcterms:W3CDTF">2020-03-05T01:40:00Z</dcterms:created>
  <dcterms:modified xsi:type="dcterms:W3CDTF">2020-03-05T01:40:00Z</dcterms:modified>
</cp:coreProperties>
</file>